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Отдел образования администрации Каширского муниципального района Воронежской области</w:t>
      </w:r>
    </w:p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</w:p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П</w:t>
      </w:r>
      <w:proofErr w:type="gramEnd"/>
      <w:r>
        <w:rPr>
          <w:bCs/>
          <w:sz w:val="28"/>
          <w:szCs w:val="28"/>
        </w:rPr>
        <w:t xml:space="preserve"> Р И К А З</w:t>
      </w:r>
    </w:p>
    <w:p w:rsidR="00C826EA" w:rsidRDefault="00C826EA" w:rsidP="00C826EA">
      <w:pPr>
        <w:ind w:right="-51"/>
        <w:jc w:val="center"/>
        <w:rPr>
          <w:bCs/>
          <w:sz w:val="28"/>
          <w:szCs w:val="28"/>
        </w:rPr>
      </w:pPr>
    </w:p>
    <w:p w:rsidR="00C826EA" w:rsidRDefault="00C826EA" w:rsidP="00052D4F">
      <w:pPr>
        <w:ind w:right="-51"/>
        <w:jc w:val="both"/>
        <w:rPr>
          <w:bCs/>
          <w:sz w:val="28"/>
          <w:szCs w:val="28"/>
        </w:rPr>
      </w:pPr>
    </w:p>
    <w:p w:rsidR="00C826EA" w:rsidRDefault="00C826EA" w:rsidP="00052D4F">
      <w:pPr>
        <w:ind w:right="-51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от  05 марта  2019 г.                                                                                    № 48</w:t>
      </w:r>
    </w:p>
    <w:p w:rsidR="00C826EA" w:rsidRDefault="00C826EA" w:rsidP="00052D4F">
      <w:pPr>
        <w:ind w:right="-51"/>
        <w:jc w:val="both"/>
        <w:rPr>
          <w:bCs/>
          <w:sz w:val="28"/>
          <w:szCs w:val="28"/>
        </w:rPr>
      </w:pPr>
    </w:p>
    <w:p w:rsidR="00C826EA" w:rsidRDefault="00C826EA" w:rsidP="00052D4F">
      <w:pPr>
        <w:jc w:val="both"/>
        <w:rPr>
          <w:sz w:val="28"/>
          <w:szCs w:val="28"/>
        </w:rPr>
      </w:pPr>
      <w:r w:rsidRPr="00C826EA">
        <w:rPr>
          <w:sz w:val="28"/>
          <w:szCs w:val="28"/>
        </w:rPr>
        <w:t xml:space="preserve">Об организации </w:t>
      </w:r>
      <w:r>
        <w:rPr>
          <w:sz w:val="28"/>
          <w:szCs w:val="28"/>
        </w:rPr>
        <w:t xml:space="preserve"> и проведении мониторинга </w:t>
      </w:r>
    </w:p>
    <w:p w:rsidR="00C826EA" w:rsidRDefault="00C826EA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индивидуальных   учебных достижений обучающихся</w:t>
      </w:r>
    </w:p>
    <w:p w:rsidR="00C826EA" w:rsidRDefault="00C826EA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на территории Каширского муниципального района</w:t>
      </w:r>
    </w:p>
    <w:p w:rsidR="00C826EA" w:rsidRDefault="00C826EA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Воронежской области в 2019 году.</w:t>
      </w:r>
    </w:p>
    <w:p w:rsidR="00C826EA" w:rsidRDefault="00C826EA" w:rsidP="00052D4F">
      <w:pPr>
        <w:jc w:val="both"/>
        <w:rPr>
          <w:sz w:val="28"/>
          <w:szCs w:val="28"/>
        </w:rPr>
      </w:pPr>
    </w:p>
    <w:p w:rsidR="00C826EA" w:rsidRDefault="00C826EA" w:rsidP="00052D4F">
      <w:pPr>
        <w:jc w:val="both"/>
        <w:rPr>
          <w:sz w:val="28"/>
          <w:szCs w:val="28"/>
        </w:rPr>
      </w:pPr>
    </w:p>
    <w:p w:rsidR="00804F76" w:rsidRDefault="00C826EA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Во исполнение приказа департамента образования, науки и молодёжной политики  Воронежской области от 01.03.2019   №226 «</w:t>
      </w:r>
      <w:r w:rsidRPr="00C826EA">
        <w:rPr>
          <w:sz w:val="28"/>
          <w:szCs w:val="28"/>
        </w:rPr>
        <w:t xml:space="preserve">Об организации </w:t>
      </w:r>
      <w:r>
        <w:rPr>
          <w:sz w:val="28"/>
          <w:szCs w:val="28"/>
        </w:rPr>
        <w:t xml:space="preserve"> и проведении мониторинга индивидуальных   учебных достижений обучающихся на территории Воронежской области в 2019 году», в</w:t>
      </w:r>
      <w:r w:rsidRPr="00C826EA">
        <w:rPr>
          <w:sz w:val="28"/>
          <w:szCs w:val="28"/>
        </w:rPr>
        <w:t xml:space="preserve"> соответствии</w:t>
      </w:r>
      <w:r>
        <w:rPr>
          <w:sz w:val="28"/>
          <w:szCs w:val="28"/>
        </w:rPr>
        <w:t xml:space="preserve"> с  </w:t>
      </w:r>
      <w:r w:rsidRPr="00C826EA">
        <w:rPr>
          <w:sz w:val="28"/>
          <w:szCs w:val="28"/>
        </w:rPr>
        <w:t xml:space="preserve">приказом департамента образования и молодёжной политики Воронежской области от 27.12.2013 №1353 «Об утверждении Положения о региональной системе оценки качества образования в Воронежской области» </w:t>
      </w:r>
      <w:r>
        <w:rPr>
          <w:sz w:val="28"/>
          <w:szCs w:val="28"/>
        </w:rPr>
        <w:t xml:space="preserve"> и </w:t>
      </w:r>
      <w:r w:rsidRPr="00C826EA">
        <w:rPr>
          <w:sz w:val="28"/>
          <w:szCs w:val="28"/>
        </w:rPr>
        <w:t>со статьей 97</w:t>
      </w:r>
      <w:proofErr w:type="gramEnd"/>
      <w:r w:rsidRPr="00C826EA">
        <w:rPr>
          <w:sz w:val="28"/>
          <w:szCs w:val="28"/>
        </w:rPr>
        <w:t xml:space="preserve"> </w:t>
      </w:r>
      <w:proofErr w:type="gramStart"/>
      <w:r w:rsidRPr="00C826EA">
        <w:rPr>
          <w:sz w:val="28"/>
          <w:szCs w:val="28"/>
        </w:rPr>
        <w:t>Федерального закона от 29.12.2012 № 273-ФЗ «Об образовании в Российской Федерации</w:t>
      </w:r>
      <w:r w:rsidR="00804F76">
        <w:rPr>
          <w:sz w:val="28"/>
          <w:szCs w:val="28"/>
        </w:rPr>
        <w:t>»</w:t>
      </w:r>
      <w:r>
        <w:rPr>
          <w:sz w:val="28"/>
          <w:szCs w:val="28"/>
        </w:rPr>
        <w:t xml:space="preserve">, </w:t>
      </w:r>
      <w:r w:rsidRPr="00C826EA">
        <w:rPr>
          <w:sz w:val="28"/>
          <w:szCs w:val="28"/>
        </w:rPr>
        <w:t xml:space="preserve"> в целях получения объективной информации о степени соответствия образовательных результатов обучающихся требованиям, предъявляемым федеральными государственными образовательными стандартами начального общего и основного общего образования, необходимой для определения эффективности управления качеством образования на различных уровнях и обеспечения открытости системы образования для общественности, потребителей и заказчиков образовательных услуг</w:t>
      </w:r>
      <w:proofErr w:type="gramEnd"/>
    </w:p>
    <w:p w:rsidR="00C826EA" w:rsidRDefault="00804F76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826EA" w:rsidRPr="00C826EA">
        <w:rPr>
          <w:sz w:val="28"/>
          <w:szCs w:val="28"/>
        </w:rPr>
        <w:t xml:space="preserve"> </w:t>
      </w:r>
      <w:r>
        <w:rPr>
          <w:sz w:val="28"/>
          <w:szCs w:val="28"/>
        </w:rPr>
        <w:t>п</w:t>
      </w:r>
      <w:r w:rsidR="00C826EA" w:rsidRPr="00C826EA">
        <w:rPr>
          <w:sz w:val="28"/>
          <w:szCs w:val="28"/>
        </w:rPr>
        <w:t>риказываю:</w:t>
      </w:r>
    </w:p>
    <w:p w:rsidR="00702371" w:rsidRPr="00702371" w:rsidRDefault="00702371" w:rsidP="00052D4F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2371">
        <w:rPr>
          <w:rFonts w:ascii="Times New Roman" w:hAnsi="Times New Roman" w:cs="Times New Roman"/>
          <w:sz w:val="28"/>
          <w:szCs w:val="28"/>
          <w:lang w:val="ru-RU"/>
        </w:rPr>
        <w:t>Информационно-диагностическому кабинету отдела образования  совместно с руководителями о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бщеобразовательных учреждений (</w:t>
      </w:r>
      <w:r w:rsidRPr="00702371">
        <w:rPr>
          <w:rFonts w:ascii="Times New Roman" w:hAnsi="Times New Roman" w:cs="Times New Roman"/>
          <w:sz w:val="28"/>
          <w:szCs w:val="28"/>
          <w:lang w:val="ru-RU"/>
        </w:rPr>
        <w:t xml:space="preserve">МКОУ «Каширская СОШ», МКОУ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702371">
        <w:rPr>
          <w:rFonts w:ascii="Times New Roman" w:hAnsi="Times New Roman" w:cs="Times New Roman"/>
          <w:sz w:val="28"/>
          <w:szCs w:val="28"/>
          <w:lang w:val="ru-RU"/>
        </w:rPr>
        <w:t>Колодезянская</w:t>
      </w:r>
      <w:proofErr w:type="spellEnd"/>
      <w:r w:rsidRPr="00702371">
        <w:rPr>
          <w:rFonts w:ascii="Times New Roman" w:hAnsi="Times New Roman" w:cs="Times New Roman"/>
          <w:sz w:val="28"/>
          <w:szCs w:val="28"/>
          <w:lang w:val="ru-RU"/>
        </w:rPr>
        <w:t xml:space="preserve"> СОШ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»</w:t>
      </w:r>
      <w:proofErr w:type="gramStart"/>
      <w:r w:rsidR="00052D4F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702371">
        <w:rPr>
          <w:rFonts w:ascii="Times New Roman" w:hAnsi="Times New Roman" w:cs="Times New Roman"/>
          <w:sz w:val="28"/>
          <w:szCs w:val="28"/>
          <w:lang w:val="ru-RU"/>
        </w:rPr>
        <w:t>М</w:t>
      </w:r>
      <w:proofErr w:type="gramEnd"/>
      <w:r w:rsidRPr="00702371">
        <w:rPr>
          <w:rFonts w:ascii="Times New Roman" w:hAnsi="Times New Roman" w:cs="Times New Roman"/>
          <w:sz w:val="28"/>
          <w:szCs w:val="28"/>
          <w:lang w:val="ru-RU"/>
        </w:rPr>
        <w:t>КОУ «</w:t>
      </w:r>
      <w:proofErr w:type="spellStart"/>
      <w:r w:rsidRPr="00702371">
        <w:rPr>
          <w:rFonts w:ascii="Times New Roman" w:hAnsi="Times New Roman" w:cs="Times New Roman"/>
          <w:sz w:val="28"/>
          <w:szCs w:val="28"/>
          <w:lang w:val="ru-RU"/>
        </w:rPr>
        <w:t>Боевская</w:t>
      </w:r>
      <w:proofErr w:type="spellEnd"/>
      <w:r w:rsidRPr="00702371">
        <w:rPr>
          <w:rFonts w:ascii="Times New Roman" w:hAnsi="Times New Roman" w:cs="Times New Roman"/>
          <w:sz w:val="28"/>
          <w:szCs w:val="28"/>
          <w:lang w:val="ru-RU"/>
        </w:rPr>
        <w:t xml:space="preserve"> СОШ»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702371">
        <w:rPr>
          <w:rFonts w:ascii="Times New Roman" w:hAnsi="Times New Roman" w:cs="Times New Roman"/>
          <w:sz w:val="28"/>
          <w:szCs w:val="28"/>
          <w:lang w:val="ru-RU"/>
        </w:rPr>
        <w:t xml:space="preserve">  МКОУ «Можайская СОШ») организовать проведение мониторинга индивидуальных учебных достижений (далее — МИУД) обучающихся на территории Каширского муниципального района  Воронежской области в 2019 году.</w:t>
      </w:r>
    </w:p>
    <w:p w:rsidR="00702371" w:rsidRPr="00702371" w:rsidRDefault="00702371" w:rsidP="00052D4F">
      <w:pPr>
        <w:numPr>
          <w:ilvl w:val="0"/>
          <w:numId w:val="2"/>
        </w:numPr>
        <w:spacing w:after="200"/>
        <w:jc w:val="both"/>
        <w:rPr>
          <w:sz w:val="28"/>
          <w:szCs w:val="28"/>
        </w:rPr>
      </w:pPr>
      <w:r w:rsidRPr="00702371">
        <w:rPr>
          <w:sz w:val="28"/>
          <w:szCs w:val="28"/>
        </w:rPr>
        <w:t>Утвердить график проведения МИУД на территории Каширского муниципального района  Воронежской области в 2019 году.</w:t>
      </w:r>
      <w:r>
        <w:rPr>
          <w:sz w:val="28"/>
          <w:szCs w:val="28"/>
        </w:rPr>
        <w:t xml:space="preserve">   </w:t>
      </w:r>
      <w:r w:rsidRPr="00702371">
        <w:rPr>
          <w:sz w:val="28"/>
          <w:szCs w:val="28"/>
        </w:rPr>
        <w:t>(Приложение 1)</w:t>
      </w:r>
    </w:p>
    <w:p w:rsidR="00702371" w:rsidRPr="00702371" w:rsidRDefault="00702371" w:rsidP="00052D4F">
      <w:pPr>
        <w:numPr>
          <w:ilvl w:val="0"/>
          <w:numId w:val="2"/>
        </w:numPr>
        <w:spacing w:after="200"/>
        <w:jc w:val="both"/>
        <w:rPr>
          <w:sz w:val="28"/>
          <w:szCs w:val="28"/>
        </w:rPr>
      </w:pPr>
      <w:r w:rsidRPr="00702371">
        <w:rPr>
          <w:sz w:val="28"/>
          <w:szCs w:val="28"/>
        </w:rPr>
        <w:t xml:space="preserve">Назначить муниципальным координатором сопровождения МИУД обучающихся организаций, реализующих программы общего образования на территории Воронежской области, в 2019 году Трошину </w:t>
      </w:r>
      <w:r w:rsidRPr="00702371">
        <w:rPr>
          <w:sz w:val="28"/>
          <w:szCs w:val="28"/>
        </w:rPr>
        <w:lastRenderedPageBreak/>
        <w:t>Лидию  Петровну - заведующего информационно- диагностическим кабинетом отдела образования.</w:t>
      </w:r>
    </w:p>
    <w:p w:rsidR="00702371" w:rsidRPr="008E16DF" w:rsidRDefault="008E16DF" w:rsidP="00052D4F">
      <w:pPr>
        <w:numPr>
          <w:ilvl w:val="0"/>
          <w:numId w:val="2"/>
        </w:numPr>
        <w:spacing w:after="200"/>
        <w:jc w:val="both"/>
        <w:rPr>
          <w:sz w:val="28"/>
          <w:szCs w:val="28"/>
        </w:rPr>
      </w:pPr>
      <w:r w:rsidRPr="008E16DF">
        <w:rPr>
          <w:sz w:val="28"/>
          <w:szCs w:val="28"/>
        </w:rPr>
        <w:t>Рекомендовать д</w:t>
      </w:r>
      <w:r w:rsidR="00702371" w:rsidRPr="008E16DF">
        <w:rPr>
          <w:sz w:val="28"/>
          <w:szCs w:val="28"/>
        </w:rPr>
        <w:t>иректорам школ:</w:t>
      </w:r>
    </w:p>
    <w:p w:rsidR="00702371" w:rsidRPr="008E16DF" w:rsidRDefault="00702371" w:rsidP="00052D4F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4.1. Назначить ответственных специалистов за обеспечение сопровождения МИУД обучающихся организаций, реализующих программы общего образования на территории 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Каширского муниципального района </w:t>
      </w:r>
      <w:r w:rsidRPr="008E16DF">
        <w:rPr>
          <w:rFonts w:ascii="Times New Roman" w:hAnsi="Times New Roman" w:cs="Times New Roman"/>
          <w:sz w:val="28"/>
          <w:szCs w:val="28"/>
          <w:lang w:val="ru-RU"/>
        </w:rPr>
        <w:t>Воронежской области, в 2019 году - в срок до 05.03.2019 года.</w:t>
      </w:r>
    </w:p>
    <w:p w:rsidR="00702371" w:rsidRPr="008E16DF" w:rsidRDefault="00702371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16DF">
        <w:rPr>
          <w:rFonts w:ascii="Times New Roman" w:hAnsi="Times New Roman" w:cs="Times New Roman"/>
          <w:sz w:val="28"/>
          <w:szCs w:val="28"/>
          <w:lang w:val="ru-RU"/>
        </w:rPr>
        <w:t>4.2. Обеспечить:</w:t>
      </w:r>
    </w:p>
    <w:p w:rsidR="008E16DF" w:rsidRPr="008E16DF" w:rsidRDefault="008E16DF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16DF">
        <w:rPr>
          <w:rFonts w:ascii="Times New Roman" w:hAnsi="Times New Roman" w:cs="Times New Roman"/>
          <w:sz w:val="28"/>
          <w:szCs w:val="28"/>
          <w:lang w:val="ru-RU"/>
        </w:rPr>
        <w:t>4.2.1. Пода</w:t>
      </w:r>
      <w:r w:rsidR="00052D4F">
        <w:rPr>
          <w:rFonts w:ascii="Times New Roman" w:hAnsi="Times New Roman" w:cs="Times New Roman"/>
          <w:sz w:val="28"/>
          <w:szCs w:val="28"/>
          <w:lang w:val="ru-RU"/>
        </w:rPr>
        <w:t>чу заявки</w:t>
      </w:r>
      <w:r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 в отдел образования (на адрес электронной почты </w:t>
      </w:r>
      <w:hyperlink r:id="rId5" w:history="1">
        <w:r w:rsidRPr="008E16DF">
          <w:rPr>
            <w:rStyle w:val="a5"/>
            <w:rFonts w:ascii="Times New Roman" w:hAnsi="Times New Roman" w:cs="Times New Roman"/>
            <w:sz w:val="28"/>
            <w:szCs w:val="28"/>
          </w:rPr>
          <w:t>kashirametodist</w:t>
        </w:r>
        <w:r w:rsidRPr="008E16DF">
          <w:rPr>
            <w:rStyle w:val="a5"/>
            <w:rFonts w:ascii="Times New Roman" w:hAnsi="Times New Roman" w:cs="Times New Roman"/>
            <w:sz w:val="28"/>
            <w:szCs w:val="28"/>
            <w:lang w:val="ru-RU"/>
          </w:rPr>
          <w:t>@</w:t>
        </w:r>
        <w:r w:rsidRPr="008E16DF">
          <w:rPr>
            <w:rStyle w:val="a5"/>
            <w:rFonts w:ascii="Times New Roman" w:hAnsi="Times New Roman" w:cs="Times New Roman"/>
            <w:sz w:val="28"/>
            <w:szCs w:val="28"/>
          </w:rPr>
          <w:t>mail</w:t>
        </w:r>
        <w:r w:rsidRPr="008E16DF">
          <w:rPr>
            <w:rStyle w:val="a5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Pr="008E16DF">
          <w:rPr>
            <w:rStyle w:val="a5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  <w:r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) на участие в процедуре МИУД в 2019 году и данные о технических условиях по форме (Приложение </w:t>
      </w:r>
      <w:r w:rsidR="00265C5E">
        <w:rPr>
          <w:rFonts w:ascii="Times New Roman" w:hAnsi="Times New Roman" w:cs="Times New Roman"/>
          <w:sz w:val="28"/>
          <w:szCs w:val="28"/>
          <w:lang w:val="ru-RU"/>
        </w:rPr>
        <w:t>2, 3</w:t>
      </w:r>
      <w:r w:rsidRPr="008E16DF">
        <w:rPr>
          <w:rFonts w:ascii="Times New Roman" w:hAnsi="Times New Roman" w:cs="Times New Roman"/>
          <w:sz w:val="28"/>
          <w:szCs w:val="28"/>
          <w:lang w:val="ru-RU"/>
        </w:rPr>
        <w:t>) - в срок до 07.03.2019 года.</w:t>
      </w:r>
    </w:p>
    <w:p w:rsidR="00702371" w:rsidRPr="008E16DF" w:rsidRDefault="008E16DF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16DF">
        <w:rPr>
          <w:rFonts w:ascii="Times New Roman" w:hAnsi="Times New Roman" w:cs="Times New Roman"/>
          <w:sz w:val="28"/>
          <w:szCs w:val="28"/>
          <w:lang w:val="ru-RU"/>
        </w:rPr>
        <w:t>4.2.2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8E16DF">
        <w:rPr>
          <w:rFonts w:ascii="Times New Roman" w:hAnsi="Times New Roman" w:cs="Times New Roman"/>
          <w:sz w:val="28"/>
          <w:szCs w:val="28"/>
          <w:lang w:val="ru-RU"/>
        </w:rPr>
        <w:t>Информационно-методическое и техническое сопровождение МИУД.</w:t>
      </w:r>
    </w:p>
    <w:p w:rsidR="00702371" w:rsidRDefault="00052D4F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2.3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 Обеспечить заполнение электронной формы графика проведения МИУД в образовательной организации - в срок до 30.04.2019 года.</w:t>
      </w:r>
    </w:p>
    <w:p w:rsidR="00052D4F" w:rsidRPr="008E16DF" w:rsidRDefault="00052D4F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2.4.</w:t>
      </w:r>
      <w:r w:rsidRPr="00052D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E16DF">
        <w:rPr>
          <w:rFonts w:ascii="Times New Roman" w:hAnsi="Times New Roman" w:cs="Times New Roman"/>
          <w:sz w:val="28"/>
          <w:szCs w:val="28"/>
          <w:lang w:val="ru-RU"/>
        </w:rPr>
        <w:t>Обеспечить видеонаблюдение за процедурой МИУД</w:t>
      </w:r>
    </w:p>
    <w:p w:rsidR="00702371" w:rsidRPr="008E16DF" w:rsidRDefault="00052D4F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1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 Организовать информирование родительской общественности о задачах проведения МИУД и моделях принятия решений на основе результатов МИУД.</w:t>
      </w:r>
    </w:p>
    <w:p w:rsidR="00702371" w:rsidRPr="008E16DF" w:rsidRDefault="00052D4F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2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 Довести до родительской общественности результаты проведения МИУД и рекомендации по его итогам.</w:t>
      </w:r>
    </w:p>
    <w:p w:rsidR="00702371" w:rsidRPr="008E16DF" w:rsidRDefault="00052D4F" w:rsidP="00052D4F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3.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Разработать педагогические и административные решения на основе рекомендаций по итогам МИУД, размещенных на образовательном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ртале Воронежской области </w:t>
      </w:r>
      <w:r>
        <w:rPr>
          <w:rFonts w:ascii="Times New Roman" w:hAnsi="Times New Roman" w:cs="Times New Roman"/>
          <w:sz w:val="28"/>
          <w:szCs w:val="28"/>
        </w:rPr>
        <w:t>http</w:t>
      </w:r>
      <w:r>
        <w:rPr>
          <w:rFonts w:ascii="Times New Roman" w:hAnsi="Times New Roman" w:cs="Times New Roman"/>
          <w:sz w:val="28"/>
          <w:szCs w:val="28"/>
          <w:lang w:val="ru-RU"/>
        </w:rPr>
        <w:t>://</w:t>
      </w:r>
      <w:r>
        <w:rPr>
          <w:rFonts w:ascii="Times New Roman" w:hAnsi="Times New Roman" w:cs="Times New Roman"/>
          <w:sz w:val="28"/>
          <w:szCs w:val="28"/>
        </w:rPr>
        <w:t>u</w:t>
      </w:r>
      <w:r w:rsidRPr="00052D4F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  <w:lang w:val="ru-RU"/>
        </w:rPr>
        <w:t>/М</w:t>
      </w:r>
      <w:r>
        <w:rPr>
          <w:rFonts w:ascii="Times New Roman" w:hAnsi="Times New Roman" w:cs="Times New Roman"/>
          <w:sz w:val="28"/>
          <w:szCs w:val="28"/>
        </w:rPr>
        <w:t>J</w:t>
      </w:r>
      <w:r>
        <w:rPr>
          <w:rFonts w:ascii="Times New Roman" w:hAnsi="Times New Roman" w:cs="Times New Roman"/>
          <w:sz w:val="28"/>
          <w:szCs w:val="28"/>
          <w:lang w:val="ru-RU"/>
        </w:rPr>
        <w:t>7Е</w:t>
      </w:r>
      <w:r>
        <w:rPr>
          <w:rFonts w:ascii="Times New Roman" w:hAnsi="Times New Roman" w:cs="Times New Roman"/>
          <w:sz w:val="28"/>
          <w:szCs w:val="28"/>
        </w:rPr>
        <w:t>F</w:t>
      </w:r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А, направленные на повышение </w:t>
      </w:r>
      <w:proofErr w:type="gramStart"/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качества достижения результатов реализации основной образовательной программы общеобразовательной организации</w:t>
      </w:r>
      <w:proofErr w:type="gramEnd"/>
      <w:r w:rsidR="00702371" w:rsidRPr="008E16D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4F76" w:rsidRPr="008E16DF" w:rsidRDefault="00702371" w:rsidP="00052D4F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8E16DF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8E16DF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приказа </w:t>
      </w:r>
      <w:r w:rsidR="008E16DF" w:rsidRPr="008E16DF">
        <w:rPr>
          <w:rFonts w:ascii="Times New Roman" w:hAnsi="Times New Roman" w:cs="Times New Roman"/>
          <w:sz w:val="28"/>
          <w:szCs w:val="28"/>
          <w:lang w:val="ru-RU"/>
        </w:rPr>
        <w:t>оставляю за собой.</w:t>
      </w:r>
    </w:p>
    <w:p w:rsidR="00C826EA" w:rsidRPr="008E16DF" w:rsidRDefault="00C826EA" w:rsidP="00052D4F">
      <w:pPr>
        <w:jc w:val="both"/>
        <w:rPr>
          <w:sz w:val="28"/>
          <w:szCs w:val="28"/>
        </w:rPr>
      </w:pPr>
    </w:p>
    <w:p w:rsidR="00F40CA9" w:rsidRDefault="00052D4F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уководитель отдела образования </w:t>
      </w:r>
    </w:p>
    <w:p w:rsidR="00052D4F" w:rsidRDefault="00052D4F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администрации </w:t>
      </w:r>
      <w:proofErr w:type="gramStart"/>
      <w:r>
        <w:rPr>
          <w:sz w:val="28"/>
          <w:szCs w:val="28"/>
        </w:rPr>
        <w:t>Каширского</w:t>
      </w:r>
      <w:proofErr w:type="gramEnd"/>
    </w:p>
    <w:p w:rsidR="00052D4F" w:rsidRDefault="00052D4F" w:rsidP="00052D4F">
      <w:pPr>
        <w:jc w:val="both"/>
        <w:rPr>
          <w:sz w:val="28"/>
          <w:szCs w:val="28"/>
        </w:rPr>
      </w:pPr>
      <w:r>
        <w:rPr>
          <w:sz w:val="28"/>
          <w:szCs w:val="28"/>
        </w:rPr>
        <w:t>муниципального района                                                            Л.А. Еренкова</w:t>
      </w: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Default="00052D4F" w:rsidP="00052D4F">
      <w:pPr>
        <w:jc w:val="both"/>
        <w:rPr>
          <w:sz w:val="28"/>
          <w:szCs w:val="28"/>
        </w:rPr>
      </w:pPr>
    </w:p>
    <w:p w:rsidR="00052D4F" w:rsidRPr="00052D4F" w:rsidRDefault="00052D4F" w:rsidP="00052D4F">
      <w:pPr>
        <w:jc w:val="both"/>
      </w:pPr>
      <w:r w:rsidRPr="00052D4F">
        <w:t xml:space="preserve">                                                                           </w:t>
      </w:r>
      <w:r>
        <w:t xml:space="preserve">                          </w:t>
      </w:r>
      <w:r w:rsidRPr="00052D4F">
        <w:t xml:space="preserve">  Приложение 1</w:t>
      </w:r>
    </w:p>
    <w:p w:rsidR="00052D4F" w:rsidRDefault="00052D4F" w:rsidP="00052D4F">
      <w:pPr>
        <w:jc w:val="both"/>
      </w:pPr>
      <w:r>
        <w:t xml:space="preserve">                                                                                                       к приказу отдела образования</w:t>
      </w:r>
    </w:p>
    <w:p w:rsidR="00052D4F" w:rsidRDefault="00052D4F" w:rsidP="00052D4F">
      <w:pPr>
        <w:jc w:val="both"/>
      </w:pPr>
      <w:r>
        <w:t xml:space="preserve">                                                                                                       от 05.03.2019  № 48</w:t>
      </w:r>
    </w:p>
    <w:p w:rsidR="00653535" w:rsidRDefault="00653535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53535">
        <w:rPr>
          <w:rFonts w:ascii="Times New Roman" w:hAnsi="Times New Roman" w:cs="Times New Roman"/>
          <w:sz w:val="28"/>
          <w:szCs w:val="28"/>
          <w:lang w:val="ru-RU"/>
        </w:rPr>
        <w:t xml:space="preserve">График проведения мониторинга индивидуальных учебных достижений обучающихся (МИУД) на территори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аширского муниципального района </w:t>
      </w:r>
      <w:r w:rsidRPr="00653535">
        <w:rPr>
          <w:rFonts w:ascii="Times New Roman" w:hAnsi="Times New Roman" w:cs="Times New Roman"/>
          <w:sz w:val="28"/>
          <w:szCs w:val="28"/>
          <w:lang w:val="ru-RU"/>
        </w:rPr>
        <w:t>Воронежской области в 2019 году</w:t>
      </w:r>
    </w:p>
    <w:tbl>
      <w:tblPr>
        <w:tblStyle w:val="a6"/>
        <w:tblW w:w="0" w:type="auto"/>
        <w:tblLook w:val="04A0"/>
      </w:tblPr>
      <w:tblGrid>
        <w:gridCol w:w="2392"/>
        <w:gridCol w:w="3245"/>
        <w:gridCol w:w="1541"/>
        <w:gridCol w:w="2393"/>
      </w:tblGrid>
      <w:tr w:rsidR="00653535" w:rsidTr="00DC40AE">
        <w:tc>
          <w:tcPr>
            <w:tcW w:w="2392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оки проведения</w:t>
            </w:r>
          </w:p>
        </w:tc>
        <w:tc>
          <w:tcPr>
            <w:tcW w:w="3245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ебный предмет</w:t>
            </w:r>
          </w:p>
        </w:tc>
        <w:tc>
          <w:tcPr>
            <w:tcW w:w="1541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ласс</w:t>
            </w:r>
          </w:p>
        </w:tc>
        <w:tc>
          <w:tcPr>
            <w:tcW w:w="2393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мечание</w:t>
            </w:r>
          </w:p>
        </w:tc>
      </w:tr>
      <w:tr w:rsidR="00653535" w:rsidTr="00BD6FDC">
        <w:tc>
          <w:tcPr>
            <w:tcW w:w="9571" w:type="dxa"/>
            <w:gridSpan w:val="4"/>
          </w:tcPr>
          <w:p w:rsidR="00653535" w:rsidRP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C40AE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Весенняя сессия</w:t>
            </w:r>
          </w:p>
        </w:tc>
      </w:tr>
      <w:tr w:rsidR="00653535" w:rsidTr="00DC40AE">
        <w:tc>
          <w:tcPr>
            <w:tcW w:w="2392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-17 мая 2019 г.</w:t>
            </w:r>
          </w:p>
        </w:tc>
        <w:tc>
          <w:tcPr>
            <w:tcW w:w="3245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4 класс</w:t>
            </w:r>
          </w:p>
        </w:tc>
        <w:tc>
          <w:tcPr>
            <w:tcW w:w="1541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 класс</w:t>
            </w:r>
          </w:p>
        </w:tc>
        <w:tc>
          <w:tcPr>
            <w:tcW w:w="2393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Tr="00DC40AE">
        <w:tc>
          <w:tcPr>
            <w:tcW w:w="2392" w:type="dxa"/>
          </w:tcPr>
          <w:p w:rsidR="00DC40AE" w:rsidRPr="004D07E1" w:rsidRDefault="00DC40AE" w:rsidP="00612B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-17 мая 2019 г.</w:t>
            </w:r>
          </w:p>
        </w:tc>
        <w:tc>
          <w:tcPr>
            <w:tcW w:w="3245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5 класс</w:t>
            </w:r>
          </w:p>
        </w:tc>
        <w:tc>
          <w:tcPr>
            <w:tcW w:w="1541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 класс</w:t>
            </w:r>
          </w:p>
        </w:tc>
        <w:tc>
          <w:tcPr>
            <w:tcW w:w="2393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Tr="00DC40AE">
        <w:tc>
          <w:tcPr>
            <w:tcW w:w="2392" w:type="dxa"/>
          </w:tcPr>
          <w:p w:rsidR="00DC40AE" w:rsidRPr="004D07E1" w:rsidRDefault="00DC40AE" w:rsidP="00612B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-17 мая 2019 г.</w:t>
            </w:r>
          </w:p>
        </w:tc>
        <w:tc>
          <w:tcPr>
            <w:tcW w:w="3245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6 класс</w:t>
            </w:r>
          </w:p>
        </w:tc>
        <w:tc>
          <w:tcPr>
            <w:tcW w:w="1541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 класс</w:t>
            </w:r>
          </w:p>
        </w:tc>
        <w:tc>
          <w:tcPr>
            <w:tcW w:w="2393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Tr="00DC40AE">
        <w:tc>
          <w:tcPr>
            <w:tcW w:w="2392" w:type="dxa"/>
          </w:tcPr>
          <w:p w:rsidR="00DC40AE" w:rsidRPr="004D07E1" w:rsidRDefault="00DC40AE" w:rsidP="00612B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-17 мая 2019 г.</w:t>
            </w:r>
          </w:p>
        </w:tc>
        <w:tc>
          <w:tcPr>
            <w:tcW w:w="3245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7 класс</w:t>
            </w:r>
          </w:p>
        </w:tc>
        <w:tc>
          <w:tcPr>
            <w:tcW w:w="1541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 класс</w:t>
            </w:r>
          </w:p>
        </w:tc>
        <w:tc>
          <w:tcPr>
            <w:tcW w:w="2393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Tr="00DC40AE">
        <w:tc>
          <w:tcPr>
            <w:tcW w:w="2392" w:type="dxa"/>
          </w:tcPr>
          <w:p w:rsidR="00DC40AE" w:rsidRPr="004D07E1" w:rsidRDefault="00DC40AE" w:rsidP="00612BA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-17 мая 2019 г.</w:t>
            </w:r>
          </w:p>
        </w:tc>
        <w:tc>
          <w:tcPr>
            <w:tcW w:w="3245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ная работа 8 класс</w:t>
            </w:r>
          </w:p>
        </w:tc>
        <w:tc>
          <w:tcPr>
            <w:tcW w:w="1541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 класс</w:t>
            </w:r>
          </w:p>
        </w:tc>
        <w:tc>
          <w:tcPr>
            <w:tcW w:w="2393" w:type="dxa"/>
          </w:tcPr>
          <w:p w:rsid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653535" w:rsidTr="00DC40AE">
        <w:tc>
          <w:tcPr>
            <w:tcW w:w="2392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-22 мая 2019 г.</w:t>
            </w:r>
          </w:p>
        </w:tc>
        <w:tc>
          <w:tcPr>
            <w:tcW w:w="3245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зерв</w:t>
            </w:r>
          </w:p>
        </w:tc>
        <w:tc>
          <w:tcPr>
            <w:tcW w:w="1541" w:type="dxa"/>
          </w:tcPr>
          <w:p w:rsidR="00653535" w:rsidRDefault="00653535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93" w:type="dxa"/>
          </w:tcPr>
          <w:p w:rsidR="00653535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DC40AE" w:rsidTr="0082528D">
        <w:tc>
          <w:tcPr>
            <w:tcW w:w="9571" w:type="dxa"/>
            <w:gridSpan w:val="4"/>
          </w:tcPr>
          <w:p w:rsidR="00DC40AE" w:rsidRPr="00DC40AE" w:rsidRDefault="00DC40AE" w:rsidP="00653535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C40AE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сенняя сессия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6-20 сен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сский язык 4,5,6,7,8, 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,6,7,8,9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 сен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иология 5 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-27 сен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тематика 4,5,6,7,8, 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,6,7,8,9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27 сен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нглийский язык 5 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0 сентября2019, 1 ок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кружающий мир 4 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7-08 ок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изика 8 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9-10 ок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Химия 8 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 октября 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зерв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-16 ок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ствознание 5,6,7,класс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,7,8 класс</w:t>
            </w: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  <w:tr w:rsidR="00265C5E" w:rsidTr="00DC40AE">
        <w:tc>
          <w:tcPr>
            <w:tcW w:w="2392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-18 октября 2019 г.</w:t>
            </w:r>
          </w:p>
        </w:tc>
        <w:tc>
          <w:tcPr>
            <w:tcW w:w="3245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зерв</w:t>
            </w:r>
          </w:p>
        </w:tc>
        <w:tc>
          <w:tcPr>
            <w:tcW w:w="1541" w:type="dxa"/>
          </w:tcPr>
          <w:p w:rsidR="00265C5E" w:rsidRDefault="00265C5E" w:rsidP="0065353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93" w:type="dxa"/>
          </w:tcPr>
          <w:p w:rsidR="00265C5E" w:rsidRDefault="00265C5E" w:rsidP="003105F2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согласованию с ОО</w:t>
            </w:r>
          </w:p>
        </w:tc>
      </w:tr>
    </w:tbl>
    <w:p w:rsidR="00653535" w:rsidRDefault="00653535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53535" w:rsidRDefault="00653535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65353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052D4F" w:rsidRDefault="00265C5E" w:rsidP="00265C5E">
      <w:pPr>
        <w:jc w:val="both"/>
      </w:pPr>
      <w:r w:rsidRPr="00052D4F">
        <w:t xml:space="preserve">                                                                           </w:t>
      </w:r>
      <w:r>
        <w:t xml:space="preserve">                            Приложение 2</w:t>
      </w:r>
    </w:p>
    <w:p w:rsidR="00265C5E" w:rsidRDefault="00265C5E" w:rsidP="00265C5E">
      <w:pPr>
        <w:jc w:val="both"/>
      </w:pPr>
      <w:r>
        <w:t xml:space="preserve">                                                                                                       к приказу отдела образования</w:t>
      </w:r>
    </w:p>
    <w:p w:rsidR="00265C5E" w:rsidRDefault="00265C5E" w:rsidP="00265C5E">
      <w:pPr>
        <w:jc w:val="both"/>
      </w:pPr>
      <w:r>
        <w:t xml:space="preserve">                                                                                                       от 05.03.2019  № 48</w:t>
      </w:r>
    </w:p>
    <w:p w:rsidR="00265C5E" w:rsidRDefault="00265C5E" w:rsidP="00265C5E">
      <w:pPr>
        <w:jc w:val="both"/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Заместителю руководителя департамента</w:t>
      </w: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образования, науки и молодёжной 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политики  Чуеву С.А.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____________________________________</w:t>
      </w:r>
    </w:p>
    <w:p w:rsidR="00265C5E" w:rsidRPr="00265C5E" w:rsidRDefault="00265C5E" w:rsidP="00265C5E">
      <w:pPr>
        <w:pStyle w:val="a3"/>
        <w:spacing w:before="0" w:after="0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  <w:r w:rsidRPr="00265C5E">
        <w:rPr>
          <w:rFonts w:ascii="Times New Roman" w:hAnsi="Times New Roman" w:cs="Times New Roman"/>
          <w:i/>
          <w:sz w:val="28"/>
          <w:szCs w:val="28"/>
          <w:lang w:val="ru-RU"/>
        </w:rPr>
        <w:t xml:space="preserve">                                                              </w:t>
      </w:r>
      <w:r w:rsidRPr="00265C5E"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  <w:t>Руководителя ОО, ФИО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                                                                                               ________________________________________________________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                                                                                               </w:t>
      </w:r>
      <w:r w:rsidRPr="00265C5E"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  <w:t>Муниципального района (городского округа)</w:t>
      </w:r>
    </w:p>
    <w:p w:rsidR="00265C5E" w:rsidRDefault="00265C5E" w:rsidP="00265C5E">
      <w:pPr>
        <w:pStyle w:val="a3"/>
        <w:spacing w:before="0" w:after="0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Заявка на участие в процедурах  мониторинга индивидуальных учебных достижений обучающихся (МИУД) в 2019 г.</w:t>
      </w: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графиком проведения и техническими условиями процедуры ознакомлены.</w:t>
      </w:r>
    </w:p>
    <w:p w:rsidR="00265C5E" w:rsidRDefault="00265C5E" w:rsidP="00265C5E">
      <w:pPr>
        <w:pStyle w:val="a3"/>
        <w:pBdr>
          <w:bottom w:val="single" w:sz="12" w:space="1" w:color="auto"/>
        </w:pBd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265C5E">
      <w:pPr>
        <w:pStyle w:val="a3"/>
        <w:pBdr>
          <w:bottom w:val="single" w:sz="12" w:space="1" w:color="auto"/>
        </w:pBd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Default="00265C5E" w:rsidP="00265C5E">
      <w:pPr>
        <w:pStyle w:val="a3"/>
        <w:pBdr>
          <w:bottom w:val="single" w:sz="12" w:space="1" w:color="auto"/>
        </w:pBd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65C5E" w:rsidRP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дата                                                                    подпись                                                                ФИО</w:t>
      </w:r>
    </w:p>
    <w:p w:rsidR="00265C5E" w:rsidRDefault="00265C5E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vertAlign w:val="superscript"/>
          <w:lang w:val="ru-RU"/>
        </w:rPr>
      </w:pPr>
    </w:p>
    <w:p w:rsidR="0047430D" w:rsidRPr="00052D4F" w:rsidRDefault="0047430D" w:rsidP="0047430D">
      <w:pPr>
        <w:jc w:val="both"/>
      </w:pPr>
      <w:r w:rsidRPr="00052D4F">
        <w:t xml:space="preserve">                                                                           </w:t>
      </w:r>
      <w:r>
        <w:t xml:space="preserve">                            Приложение 2</w:t>
      </w:r>
    </w:p>
    <w:p w:rsidR="0047430D" w:rsidRDefault="0047430D" w:rsidP="0047430D">
      <w:pPr>
        <w:jc w:val="both"/>
      </w:pPr>
      <w:r>
        <w:t xml:space="preserve">                                                                                                       к приказу отдела образования</w:t>
      </w:r>
    </w:p>
    <w:p w:rsidR="0047430D" w:rsidRDefault="0047430D" w:rsidP="0047430D">
      <w:pPr>
        <w:jc w:val="both"/>
      </w:pPr>
      <w:r>
        <w:t xml:space="preserve">                                                                                                       от 05.03.2019  № 48</w:t>
      </w:r>
    </w:p>
    <w:p w:rsidR="0047430D" w:rsidRDefault="0047430D" w:rsidP="0047430D">
      <w:pPr>
        <w:jc w:val="both"/>
      </w:pPr>
    </w:p>
    <w:p w:rsidR="0047430D" w:rsidRDefault="0047430D" w:rsidP="0047430D">
      <w:pPr>
        <w:jc w:val="both"/>
      </w:pPr>
    </w:p>
    <w:p w:rsidR="0047430D" w:rsidRDefault="0047430D" w:rsidP="0047430D">
      <w:pPr>
        <w:jc w:val="both"/>
      </w:pPr>
    </w:p>
    <w:p w:rsidR="0047430D" w:rsidRDefault="0047430D" w:rsidP="0047430D">
      <w:pPr>
        <w:jc w:val="both"/>
      </w:pPr>
    </w:p>
    <w:p w:rsidR="0047430D" w:rsidRPr="0047430D" w:rsidRDefault="0047430D" w:rsidP="0047430D">
      <w:pPr>
        <w:jc w:val="both"/>
        <w:rPr>
          <w:b/>
        </w:rPr>
      </w:pPr>
    </w:p>
    <w:p w:rsidR="0047430D" w:rsidRDefault="0047430D" w:rsidP="0047430D">
      <w:pPr>
        <w:jc w:val="both"/>
        <w:rPr>
          <w:b/>
        </w:rPr>
      </w:pPr>
      <w:r w:rsidRPr="0047430D">
        <w:rPr>
          <w:b/>
        </w:rPr>
        <w:t xml:space="preserve">                                          Данные о технических условиях</w:t>
      </w:r>
    </w:p>
    <w:p w:rsidR="0047430D" w:rsidRDefault="0047430D" w:rsidP="0047430D">
      <w:pPr>
        <w:jc w:val="both"/>
        <w:rPr>
          <w:b/>
        </w:rPr>
      </w:pPr>
    </w:p>
    <w:tbl>
      <w:tblPr>
        <w:tblStyle w:val="a6"/>
        <w:tblW w:w="0" w:type="auto"/>
        <w:tblLook w:val="04A0"/>
      </w:tblPr>
      <w:tblGrid>
        <w:gridCol w:w="4785"/>
        <w:gridCol w:w="2370"/>
        <w:gridCol w:w="2416"/>
      </w:tblGrid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 w:rsidRPr="0047430D">
              <w:t>Наименование образовательного учреждения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 w:rsidRPr="0047430D">
              <w:t>Муниципальный район/округ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t>Провайдер доступа в сеть интернет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t xml:space="preserve">Статистический  </w:t>
            </w:r>
            <w:r>
              <w:rPr>
                <w:lang w:val="en-US"/>
              </w:rPr>
              <w:t>IP</w:t>
            </w:r>
            <w:r>
              <w:t>-адрес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rPr>
          <w:trHeight w:val="240"/>
        </w:trPr>
        <w:tc>
          <w:tcPr>
            <w:tcW w:w="4785" w:type="dxa"/>
            <w:vMerge w:val="restart"/>
          </w:tcPr>
          <w:p w:rsidR="0047430D" w:rsidRPr="0047430D" w:rsidRDefault="0047430D" w:rsidP="0047430D">
            <w:pPr>
              <w:jc w:val="both"/>
            </w:pPr>
            <w:r>
              <w:t>Скорость интернет в кабинете проведения МИУД</w:t>
            </w:r>
          </w:p>
        </w:tc>
        <w:tc>
          <w:tcPr>
            <w:tcW w:w="2370" w:type="dxa"/>
          </w:tcPr>
          <w:p w:rsidR="0047430D" w:rsidRPr="0047430D" w:rsidRDefault="0047430D" w:rsidP="0047430D">
            <w:pPr>
              <w:jc w:val="both"/>
            </w:pPr>
            <w:r w:rsidRPr="0047430D">
              <w:t>Входящая, Мбит/сек</w:t>
            </w:r>
          </w:p>
        </w:tc>
        <w:tc>
          <w:tcPr>
            <w:tcW w:w="2416" w:type="dxa"/>
          </w:tcPr>
          <w:p w:rsidR="0047430D" w:rsidRPr="0047430D" w:rsidRDefault="0047430D" w:rsidP="0047430D">
            <w:pPr>
              <w:jc w:val="both"/>
            </w:pPr>
            <w:r>
              <w:t>Исходящая Мбит/сек</w:t>
            </w:r>
          </w:p>
        </w:tc>
      </w:tr>
      <w:tr w:rsidR="0047430D" w:rsidTr="0047430D">
        <w:trPr>
          <w:trHeight w:val="255"/>
        </w:trPr>
        <w:tc>
          <w:tcPr>
            <w:tcW w:w="4785" w:type="dxa"/>
            <w:vMerge/>
          </w:tcPr>
          <w:p w:rsidR="0047430D" w:rsidRDefault="0047430D" w:rsidP="0047430D">
            <w:pPr>
              <w:jc w:val="both"/>
            </w:pPr>
          </w:p>
        </w:tc>
        <w:tc>
          <w:tcPr>
            <w:tcW w:w="2370" w:type="dxa"/>
          </w:tcPr>
          <w:p w:rsidR="0047430D" w:rsidRPr="0047430D" w:rsidRDefault="0047430D" w:rsidP="0047430D">
            <w:pPr>
              <w:jc w:val="both"/>
            </w:pPr>
          </w:p>
        </w:tc>
        <w:tc>
          <w:tcPr>
            <w:tcW w:w="2416" w:type="dxa"/>
          </w:tcPr>
          <w:p w:rsidR="0047430D" w:rsidRPr="0047430D" w:rsidRDefault="0047430D" w:rsidP="0047430D">
            <w:pPr>
              <w:jc w:val="both"/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t xml:space="preserve">Модель </w:t>
            </w:r>
            <w:r>
              <w:rPr>
                <w:lang w:val="en-US"/>
              </w:rPr>
              <w:t xml:space="preserve"> IP</w:t>
            </w:r>
            <w:r>
              <w:t xml:space="preserve"> камеры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  <w:tr w:rsidR="0047430D" w:rsidTr="0047430D">
        <w:tc>
          <w:tcPr>
            <w:tcW w:w="4785" w:type="dxa"/>
          </w:tcPr>
          <w:p w:rsidR="0047430D" w:rsidRPr="0047430D" w:rsidRDefault="0047430D" w:rsidP="0047430D">
            <w:pPr>
              <w:jc w:val="both"/>
            </w:pPr>
            <w:r>
              <w:rPr>
                <w:lang w:val="en-US"/>
              </w:rPr>
              <w:t xml:space="preserve">URL </w:t>
            </w:r>
            <w:r>
              <w:t xml:space="preserve"> доступа к камере</w:t>
            </w:r>
          </w:p>
        </w:tc>
        <w:tc>
          <w:tcPr>
            <w:tcW w:w="4786" w:type="dxa"/>
            <w:gridSpan w:val="2"/>
          </w:tcPr>
          <w:p w:rsidR="0047430D" w:rsidRDefault="0047430D" w:rsidP="0047430D">
            <w:pPr>
              <w:jc w:val="both"/>
              <w:rPr>
                <w:b/>
              </w:rPr>
            </w:pPr>
          </w:p>
        </w:tc>
      </w:tr>
    </w:tbl>
    <w:p w:rsidR="0047430D" w:rsidRPr="0047430D" w:rsidRDefault="0047430D" w:rsidP="0047430D">
      <w:pPr>
        <w:jc w:val="both"/>
        <w:rPr>
          <w:b/>
        </w:rPr>
      </w:pPr>
    </w:p>
    <w:p w:rsidR="0047430D" w:rsidRPr="0047430D" w:rsidRDefault="0047430D" w:rsidP="00265C5E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sectPr w:rsidR="0047430D" w:rsidRPr="0047430D" w:rsidSect="00F40CA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14AFD7"/>
    <w:multiLevelType w:val="multilevel"/>
    <w:tmpl w:val="7B2CA54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4E22089"/>
    <w:multiLevelType w:val="multilevel"/>
    <w:tmpl w:val="E67A999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B57307C"/>
    <w:multiLevelType w:val="multilevel"/>
    <w:tmpl w:val="97B6A46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F268CA3"/>
    <w:multiLevelType w:val="multilevel"/>
    <w:tmpl w:val="21CC11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C826EA"/>
    <w:rsid w:val="00052D4F"/>
    <w:rsid w:val="00265C5E"/>
    <w:rsid w:val="0047430D"/>
    <w:rsid w:val="00653535"/>
    <w:rsid w:val="00702371"/>
    <w:rsid w:val="00804F76"/>
    <w:rsid w:val="008E16DF"/>
    <w:rsid w:val="00C826EA"/>
    <w:rsid w:val="00DC40AE"/>
    <w:rsid w:val="00F40C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26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826EA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4">
    <w:name w:val="Основной текст Знак"/>
    <w:basedOn w:val="a0"/>
    <w:link w:val="a3"/>
    <w:rsid w:val="00C826EA"/>
    <w:rPr>
      <w:sz w:val="24"/>
      <w:szCs w:val="24"/>
      <w:lang w:val="en-US"/>
    </w:rPr>
  </w:style>
  <w:style w:type="paragraph" w:customStyle="1" w:styleId="Caption">
    <w:name w:val="Caption"/>
    <w:basedOn w:val="a"/>
    <w:rsid w:val="00C826EA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FirstParagraph">
    <w:name w:val="First Paragraph"/>
    <w:basedOn w:val="a3"/>
    <w:next w:val="a3"/>
    <w:qFormat/>
    <w:rsid w:val="00702371"/>
  </w:style>
  <w:style w:type="paragraph" w:customStyle="1" w:styleId="Compact">
    <w:name w:val="Compact"/>
    <w:basedOn w:val="a3"/>
    <w:qFormat/>
    <w:rsid w:val="00702371"/>
    <w:pPr>
      <w:spacing w:before="36" w:after="36"/>
    </w:pPr>
  </w:style>
  <w:style w:type="character" w:styleId="a5">
    <w:name w:val="Hyperlink"/>
    <w:basedOn w:val="a0"/>
    <w:uiPriority w:val="99"/>
    <w:unhideWhenUsed/>
    <w:rsid w:val="008E16DF"/>
    <w:rPr>
      <w:color w:val="0000FF" w:themeColor="hyperlink"/>
      <w:u w:val="single"/>
    </w:rPr>
  </w:style>
  <w:style w:type="table" w:styleId="a6">
    <w:name w:val="Table Grid"/>
    <w:basedOn w:val="a1"/>
    <w:uiPriority w:val="59"/>
    <w:rsid w:val="006535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19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shirametodist@mail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1157</Words>
  <Characters>6598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4</cp:revision>
  <dcterms:created xsi:type="dcterms:W3CDTF">2019-03-04T14:34:00Z</dcterms:created>
  <dcterms:modified xsi:type="dcterms:W3CDTF">2019-03-04T15:41:00Z</dcterms:modified>
</cp:coreProperties>
</file>